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ies</w:t>
      </w:r>
      <w:r>
        <w:t xml:space="preserve"> </w:t>
      </w:r>
      <w:r>
        <w:t xml:space="preserve">in</w:t>
      </w:r>
      <w:r>
        <w:t xml:space="preserve"> </w:t>
      </w:r>
      <w:r>
        <w:t xml:space="preserve">Beijing</w:t>
      </w:r>
    </w:p>
    <w:bookmarkStart w:id="21" w:name="Xd8ab7455ba95d52b76ea24ec7c45cd12258a4e1"/>
    <w:p>
      <w:pPr>
        <w:pStyle w:val="Heading1"/>
      </w:pPr>
      <w:r>
        <w:t xml:space="preserve">SCHOLARSHIP APPLICATION LETTER: ADVANCED VETERINARY STUDIES IN BEIJING, CHINA</w:t>
      </w:r>
    </w:p>
    <w:p>
      <w:pPr>
        <w:pStyle w:val="FirstParagraph"/>
      </w:pPr>
      <w:r>
        <w:t xml:space="preserve">October 26, 2023</w:t>
      </w:r>
    </w:p>
    <w:p>
      <w:pPr>
        <w:pStyle w:val="BodyText"/>
      </w:pPr>
      <w:r>
        <w:t xml:space="preserve">Admissions Committee</w:t>
      </w:r>
      <w:r>
        <w:br/>
      </w:r>
      <w:r>
        <w:t xml:space="preserve">China Agricultural University (CAU)</w:t>
      </w:r>
      <w:r>
        <w:br/>
      </w:r>
      <w:r>
        <w:t xml:space="preserve">School of Veterinary Medicine</w:t>
      </w:r>
      <w:r>
        <w:br/>
      </w:r>
      <w:r>
        <w:t xml:space="preserve">Beijing, China</w:t>
      </w:r>
    </w:p>
    <w:bookmarkStart w:id="20" w:name="X57cbaf434e12b9c1662bb651be7ded34d29de90"/>
    <w:p>
      <w:pPr>
        <w:pStyle w:val="Heading2"/>
      </w:pPr>
      <w:r>
        <w:t xml:space="preserve">Subject: Scholarship Application for Advanced Studies in Veterinary Medicine at CAU, Beijing</w:t>
      </w:r>
    </w:p>
    <w:p>
      <w:pPr>
        <w:pStyle w:val="FirstParagraph"/>
      </w:pPr>
      <w:r>
        <w:t xml:space="preserve">To the Esteemed Members of the Admissions Committee,</w:t>
      </w:r>
    </w:p>
    <w:p>
      <w:pPr>
        <w:pStyle w:val="BodyText"/>
      </w:pPr>
      <w:r>
        <w:t xml:space="preserve">I am writing to express my profound enthusiasm for the opportunity to pursue advanced studies in Veterinary Medicine at China Agricultural University (CAU) in Beijing, China. As a dedicated and accomplished veterinary professional with five years of clinical experience across Southeast Asia and South America, I am submitting this Scholarship Application Letter to formally request financial support for my Master’s program in Veterinary Public Health. My aspiration is to become a leading veterinarian whose work directly addresses critical animal health challenges in China's rapidly evolving agricultural landscape, particularly within the Beijing metropolitan region and its surrounding rural communities.</w:t>
      </w:r>
    </w:p>
    <w:p>
      <w:pPr>
        <w:pStyle w:val="BodyText"/>
      </w:pPr>
      <w:r>
        <w:t xml:space="preserve">My journey toward becoming a veterinarian began during my undergraduate studies at the University of Queensland, Australia, where I graduated with honors in Veterinary Science. My clinical internship with the Australian Wildlife Health Network exposed me to complex zoonotic disease management – a field of immense urgency given China's proximity to wildlife habitats and dense urban centers like Beijing. During this period, I conducted research on avian influenza transmission dynamics between migratory birds and poultry farms, a project that ignited my commitment to One Health approaches. This foundation was further strengthened during my work with the International Fund for Animal Welfare (IFAW) in rural Sichuan province, where I observed firsthand how limited veterinary infrastructure impacts livestock productivity and community food security. These experiences crystallized my resolve to specialize in veterinary epidemiology with a focus on China's unique context.</w:t>
      </w:r>
    </w:p>
    <w:p>
      <w:pPr>
        <w:pStyle w:val="BodyText"/>
      </w:pPr>
      <w:r>
        <w:t xml:space="preserve">Beijing represents the ideal setting for my advanced studies due to its unparalleled concentration of veterinary research institutions, government agencies, and clinical facilities. As the capital city of China, Beijing serves as the epicenter for national policy development on animal health. Institutions like CAU’s College of Veterinary Medicine (ranked #1 in China by QS 2023) and the Chinese Academy of Veterinary Sciences provide access to cutting-edge laboratories, extensive livestock disease surveillance networks, and direct collaboration with China's Ministry of Agriculture and Rural Affairs. The city’s strategic position also allows for fieldwork across diverse ecological zones – from the urban-rural interface near Beijing’s suburbs to protected areas like Miyun Reservoir, where wildlife conservation intersects with veterinary public health. My goal is to contribute meaningfully to China’s "Healthy China 2030" initiative through evidence-based veterinary solutions.</w:t>
      </w:r>
    </w:p>
    <w:p>
      <w:pPr>
        <w:pStyle w:val="BodyText"/>
      </w:pPr>
      <w:r>
        <w:t xml:space="preserve">Specifically, I aim to develop expertise in two priority areas for Beijing and northern China: (1) Strengthening veterinary surveillance systems for emerging infectious diseases at the human-animal-environment interface, and (2) Improving livestock health management in peri-urban agricultural zones supporting Beijing’s food supply chain. For instance, my proposed research will investigate vaccine efficacy against porcine reproductive and respiratory syndrome (PRRS) in Beijing's small-scale pig farms – a critical sector facing economic losses due to disease outbreaks. This aligns precisely with CAU’s research priorities and the National Science Foundation of China's current funding initiatives for veterinary innovation. I am particularly eager to collaborate with Professor Li Wei’s team at CAU, whose pioneering work on integrated disease modeling directly supports my academic objectives.</w:t>
      </w:r>
    </w:p>
    <w:p>
      <w:pPr>
        <w:pStyle w:val="BodyText"/>
      </w:pPr>
      <w:r>
        <w:t xml:space="preserve">My professional experience has equipped me with practical skills essential for success as a veterinarian in China. During my tenure as a field veterinarian in Nepal (2019-2021), I designed and implemented mobile vaccination clinics for cattle herders, improving immunization rates by 45% within 18 months. I also managed a team of three veterinary technicians, navigating cultural differences while delivering care to remote communities – skills that will be invaluable in Beijing’s diverse rural-urban veterinary networks. Additionally, I am fluent in Mandarin (HSK Level 5), which will enable seamless integration into academic and clinical environments at CAU and facilitate community engagement across Beijing's agricultural districts.</w:t>
      </w:r>
    </w:p>
    <w:p>
      <w:pPr>
        <w:pStyle w:val="BodyText"/>
      </w:pPr>
      <w:r>
        <w:t xml:space="preserve">The financial assistance from this scholarship is not merely beneficial but essential to my educational journey. The cost of tuition, specialized laboratory access, field research equipment, and living expenses in Beijing would be prohibitive without support. This Scholarship Application Letter represents a pivotal investment in my development as a future veterinarian who can contribute to China’s veterinary infrastructure – an area facing significant demand due to rapid urbanization and food safety concerns. By supporting my studies at CAU, you are directly investing in a professional committed to addressing critical gaps in Beijing’s animal health ecosystem, from pandemic preparedness to sustainable livestock management.</w:t>
      </w:r>
    </w:p>
    <w:p>
      <w:pPr>
        <w:pStyle w:val="BodyText"/>
      </w:pPr>
      <w:r>
        <w:t xml:space="preserve">My vision extends beyond academic achievement. Upon completing my Master’s degree, I intend to establish a specialized veterinary public health unit within the Beijing Animal Disease Control Center, focusing on early detection systems for zoonotic diseases. I will leverage CAU’s industry partnerships and alumni network to develop training programs for rural veterinarians across Beijing municipality – ensuring knowledge transfer from academic excellence into community impact. Furthermore, I aim to foster international collaboration between Chinese veterinary professionals and global networks like the World Organisation for Animal Health (WOAH), positioning Beijing as a regional hub for veterinary innovation.</w:t>
      </w:r>
    </w:p>
    <w:p>
      <w:pPr>
        <w:pStyle w:val="BodyText"/>
      </w:pPr>
      <w:r>
        <w:t xml:space="preserve">China’s leadership in veterinary medicine is rapidly evolving, and Beijing stands at its forefront. As a future veterinarian committed to this nation’s health priorities, I am eager to contribute to CAU’s legacy of excellence while learning from the world-class faculty and resources available in China's capital. This scholarship would empower me to fully engage with Beijing's vibrant academic community, translate theoretical knowledge into practical solutions for animal and human populations, and ultimately become a respected veterinarian advancing China’s veterinary science on the global stage.</w:t>
      </w:r>
    </w:p>
    <w:p>
      <w:pPr>
        <w:pStyle w:val="BodyText"/>
      </w:pPr>
      <w:r>
        <w:t xml:space="preserve">I am confident that my professional background, academic rigor, and deep commitment to veterinary service align perfectly with CAU’s mission. Thank you for considering this Scholarship Application Letter. I welcome the opportunity to discuss how my expertise in veterinary public health can support Beijing's critical animal health needs during an interview at your convenience.</w:t>
      </w:r>
    </w:p>
    <w:p>
      <w:pPr>
        <w:pStyle w:val="BodyText"/>
      </w:pPr>
      <w:r>
        <w:t xml:space="preserve">Sincerely,</w:t>
      </w:r>
    </w:p>
    <w:p>
      <w:pPr>
        <w:pStyle w:val="BodyText"/>
      </w:pPr>
      <w:r>
        <w:t xml:space="preserve">Dr. Elena Rodriguez</w:t>
      </w:r>
      <w:r>
        <w:br/>
      </w:r>
      <w:r>
        <w:t xml:space="preserve">Veterinary Professional &amp; Researcher</w:t>
      </w:r>
      <w:r>
        <w:br/>
      </w:r>
      <w:r>
        <w:t xml:space="preserve">Phone: +86 10 XXXX XXXX | Email: elena.rodriguez@vetresearch.org</w:t>
      </w:r>
      <w:r>
        <w:br/>
      </w:r>
      <w:r>
        <w:t xml:space="preserve">LinkedIn: linkedin.com/in/elena-rodriguez-v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ies in Beijing</dc:title>
  <dc:creator/>
  <dc:language>en</dc:language>
  <cp:keywords/>
  <dcterms:created xsi:type="dcterms:W3CDTF">2025-12-11T16:20:09Z</dcterms:created>
  <dcterms:modified xsi:type="dcterms:W3CDTF">2025-12-11T16:20:09Z</dcterms:modified>
</cp:coreProperties>
</file>

<file path=docProps/custom.xml><?xml version="1.0" encoding="utf-8"?>
<Properties xmlns="http://schemas.openxmlformats.org/officeDocument/2006/custom-properties" xmlns:vt="http://schemas.openxmlformats.org/officeDocument/2006/docPropsVTypes"/>
</file>